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D439ADF" w:rsidR="007B4A91" w:rsidRDefault="00C20351" w:rsidP="00C20351">
      <w:pPr>
        <w:ind w:left="720"/>
        <w:rPr>
          <w:sz w:val="28"/>
          <w:szCs w:val="28"/>
        </w:rPr>
      </w:pPr>
      <w:r>
        <w:rPr>
          <w:sz w:val="28"/>
          <w:szCs w:val="28"/>
        </w:rPr>
        <w:t>DORA – The Corona Version</w:t>
      </w:r>
    </w:p>
    <w:p w14:paraId="34A9E19B" w14:textId="77777777" w:rsidR="007B4A91" w:rsidRDefault="00000000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4C424E3" w:rsidR="007B4A91" w:rsidRDefault="00C20351" w:rsidP="00C20351">
      <w:pPr>
        <w:ind w:left="720"/>
        <w:rPr>
          <w:sz w:val="28"/>
          <w:szCs w:val="28"/>
        </w:rPr>
      </w:pPr>
      <w:r>
        <w:rPr>
          <w:sz w:val="28"/>
          <w:szCs w:val="28"/>
        </w:rPr>
        <w:t>Help Dora not get affected by the virus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6E82CDB9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02EAA104" w14:textId="7E2FCECC" w:rsidR="00C20351" w:rsidRDefault="00C20351" w:rsidP="00C20351">
      <w:pPr>
        <w:ind w:left="720"/>
        <w:rPr>
          <w:sz w:val="28"/>
          <w:szCs w:val="28"/>
        </w:rPr>
      </w:pPr>
    </w:p>
    <w:p w14:paraId="2B1B1D22" w14:textId="0B1D58BC" w:rsidR="00C20351" w:rsidRDefault="00C20351" w:rsidP="00C2035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</w:t>
      </w:r>
      <w:r>
        <w:rPr>
          <w:sz w:val="28"/>
          <w:szCs w:val="28"/>
        </w:rPr>
        <w:t xml:space="preserve">Dora wants to reach her home but because of the covid pandemic </w:t>
      </w:r>
    </w:p>
    <w:p w14:paraId="6102F988" w14:textId="77777777" w:rsidR="007B4A91" w:rsidRDefault="00000000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C23D982" w:rsidR="007B4A91" w:rsidRDefault="00C20351" w:rsidP="00C2035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he is unable to go </w:t>
      </w:r>
      <w:proofErr w:type="spellStart"/>
      <w:proofErr w:type="gramStart"/>
      <w:r>
        <w:rPr>
          <w:sz w:val="28"/>
          <w:szCs w:val="28"/>
        </w:rPr>
        <w:t>home.Virus</w:t>
      </w:r>
      <w:proofErr w:type="spellEnd"/>
      <w:proofErr w:type="gramEnd"/>
      <w:r>
        <w:rPr>
          <w:sz w:val="28"/>
          <w:szCs w:val="28"/>
        </w:rPr>
        <w:t xml:space="preserve"> is attacking her always. Help her to</w:t>
      </w:r>
    </w:p>
    <w:p w14:paraId="0AE3FDBE" w14:textId="77777777" w:rsidR="007B4A91" w:rsidRDefault="00000000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052A1BD5" w14:textId="3B7A6324" w:rsidR="00C20351" w:rsidRDefault="00C20351">
      <w:pPr>
        <w:ind w:left="720"/>
        <w:rPr>
          <w:sz w:val="28"/>
          <w:szCs w:val="28"/>
        </w:rPr>
      </w:pPr>
      <w:r>
        <w:rPr>
          <w:sz w:val="28"/>
          <w:szCs w:val="28"/>
        </w:rPr>
        <w:t>escape from virus.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7AE882E" w:rsidR="007B4A91" w:rsidRDefault="00C203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Dora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5FE22263" w:rsidR="007B4A91" w:rsidRDefault="00C2035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Jump and run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219361C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273EF55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7C0914A5" w:rsidR="007B4A91" w:rsidRDefault="00C203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Virus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0AB3A6AC" w:rsidR="007B4A91" w:rsidRDefault="00C2035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s come in opposite direction of main character and collide with them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6F5BF885" w:rsidR="00556965" w:rsidRDefault="005F2F50" w:rsidP="005F2F50">
      <w:pPr>
        <w:ind w:left="360"/>
      </w:pPr>
      <w:r>
        <w:rPr>
          <w:noProof/>
        </w:rPr>
        <w:lastRenderedPageBreak/>
        <w:drawing>
          <wp:inline distT="0" distB="0" distL="0" distR="0" wp14:anchorId="4B447471" wp14:editId="1135DFEE">
            <wp:extent cx="2114550" cy="2857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857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MAIN CHARACTER – DORA</w:t>
      </w:r>
    </w:p>
    <w:p w14:paraId="0470B56A" w14:textId="77777777" w:rsidR="005F2F50" w:rsidRDefault="005F2F50" w:rsidP="005F2F50">
      <w:pPr>
        <w:ind w:left="360"/>
      </w:pP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333DD628" w14:textId="77777777" w:rsidR="005F2F50" w:rsidRDefault="005F2F50"/>
    <w:p w14:paraId="2C39E5BE" w14:textId="1AA65626" w:rsidR="007B4A91" w:rsidRDefault="005F2F50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9AF7C81" wp14:editId="3BF77DAA">
            <wp:extent cx="2114550" cy="21145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14550" cy="2114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sz w:val="28"/>
          <w:szCs w:val="28"/>
        </w:rPr>
        <w:t>OBSTACLE - VIRUS</w: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10C7883A" w14:textId="77777777" w:rsidR="005F2F50" w:rsidRDefault="005F2F50"/>
    <w:p w14:paraId="24B987DE" w14:textId="2F903B58" w:rsidR="007B4A91" w:rsidRDefault="005F2F50">
      <w:pPr>
        <w:rPr>
          <w:sz w:val="28"/>
          <w:szCs w:val="28"/>
        </w:rPr>
      </w:pPr>
      <w:r>
        <w:t xml:space="preserve">By making </w:t>
      </w:r>
      <w:proofErr w:type="spellStart"/>
      <w:r>
        <w:t>dora</w:t>
      </w:r>
      <w:proofErr w:type="spellEnd"/>
      <w:r>
        <w:t xml:space="preserve"> respond to keyboard keys.</w:t>
      </w:r>
      <w:r w:rsidR="00000000">
        <w:pict w14:anchorId="4F92B24E">
          <v:rect id="_x0000_i1035" style="width:0;height:1.5pt" o:hralign="center" o:hrstd="t" o:hr="t" fillcolor="#a0a0a0" stroked="f"/>
        </w:pict>
      </w:r>
      <w:r w:rsidR="00000000">
        <w:pict w14:anchorId="49CF2C3B">
          <v:rect id="_x0000_i1036" style="width:0;height:1.5pt" o:hralign="center" o:hrstd="t" o:hr="t" fillcolor="#a0a0a0" stroked="f"/>
        </w:pict>
      </w:r>
      <w:r w:rsidR="00000000">
        <w:pict w14:anchorId="2BE0C1BB">
          <v:rect id="_x0000_i1037" style="width:0;height:1.5pt" o:hralign="center" o:hrstd="t" o:hr="t" fillcolor="#a0a0a0" stroked="f"/>
        </w:pict>
      </w:r>
      <w:r w:rsidR="00000000"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1213687152">
    <w:abstractNumId w:val="0"/>
  </w:num>
  <w:num w:numId="2" w16cid:durableId="70127577">
    <w:abstractNumId w:val="1"/>
  </w:num>
  <w:num w:numId="3" w16cid:durableId="748623226">
    <w:abstractNumId w:val="3"/>
  </w:num>
  <w:num w:numId="4" w16cid:durableId="90317930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5F2F50"/>
    <w:rsid w:val="007B4A91"/>
    <w:rsid w:val="00C203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</TotalTime>
  <Pages>4</Pages>
  <Words>224</Words>
  <Characters>1283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VENKAT RAMANAIAH</cp:lastModifiedBy>
  <cp:revision>3</cp:revision>
  <dcterms:created xsi:type="dcterms:W3CDTF">2021-03-18T05:03:00Z</dcterms:created>
  <dcterms:modified xsi:type="dcterms:W3CDTF">2022-11-03T12:19:00Z</dcterms:modified>
</cp:coreProperties>
</file>